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801232" w:rsidRDefault="00AC16F4" w:rsidP="009344FF">
      <w:r w:rsidRPr="00AC16F4">
        <w:t>The</w:t>
      </w:r>
      <w:r>
        <w:t xml:space="preserve"> </w:t>
      </w:r>
      <w:r w:rsidRPr="00AC16F4">
        <w:t>paper</w:t>
      </w:r>
      <w:r>
        <w:t xml:space="preserve"> </w:t>
      </w:r>
      <w:r w:rsidRPr="00AC16F4">
        <w:t>can be published</w:t>
      </w:r>
      <w:r w:rsidR="009B12ED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01232" w:rsidRPr="00BF7EB9" w:rsidRDefault="00082833" w:rsidP="009344FF">
      <w:bookmarkStart w:id="0" w:name="_GoBack"/>
      <w:r w:rsidRPr="00BF7EB9">
        <w:t xml:space="preserve">Prof. </w:t>
      </w:r>
      <w:proofErr w:type="spellStart"/>
      <w:r w:rsidRPr="00BF7EB9">
        <w:t>Levent</w:t>
      </w:r>
      <w:proofErr w:type="spellEnd"/>
      <w:r w:rsidRPr="00BF7EB9">
        <w:t xml:space="preserve"> SON, The University of Mersin, Turkey</w:t>
      </w:r>
      <w:bookmarkEnd w:id="0"/>
    </w:p>
    <w:sectPr w:rsidR="00801232" w:rsidRPr="00BF7E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wsDAzMzI3MjM3MDBW0lEKTi0uzszPAykwrAUAHNHk1iwAAAA="/>
  </w:docVars>
  <w:rsids>
    <w:rsidRoot w:val="00A72896"/>
    <w:rsid w:val="00082833"/>
    <w:rsid w:val="002C0B2C"/>
    <w:rsid w:val="00801232"/>
    <w:rsid w:val="009344FF"/>
    <w:rsid w:val="009B12ED"/>
    <w:rsid w:val="009F328F"/>
    <w:rsid w:val="00A72896"/>
    <w:rsid w:val="00AC16F4"/>
    <w:rsid w:val="00B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1493B"/>
  <w15:docId w15:val="{910FFDB7-9118-4DA7-ABCE-D1AE625B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6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91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1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27T12:39:00Z</dcterms:modified>
</cp:coreProperties>
</file>